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217F7" w14:textId="77777777" w:rsidR="004863E1" w:rsidRPr="00781B9E" w:rsidRDefault="004863E1" w:rsidP="00781B9E">
      <w:pPr>
        <w:spacing w:after="0"/>
        <w:ind w:left="360"/>
        <w:jc w:val="center"/>
        <w:rPr>
          <w:rFonts w:ascii="Bahnschrift" w:hAnsi="Bahnschrift"/>
          <w:b/>
          <w:i/>
          <w:iCs/>
          <w:color w:val="FF3399"/>
          <w:sz w:val="24"/>
          <w:szCs w:val="24"/>
        </w:rPr>
      </w:pPr>
      <w:r w:rsidRPr="00781B9E">
        <w:rPr>
          <w:rFonts w:ascii="Bahnschrift" w:hAnsi="Bahnschrift"/>
          <w:b/>
          <w:i/>
          <w:iCs/>
          <w:color w:val="FF3399"/>
          <w:sz w:val="24"/>
          <w:szCs w:val="24"/>
        </w:rPr>
        <w:t>Bowls, Cups &amp; Quarts!</w:t>
      </w:r>
    </w:p>
    <w:p w14:paraId="7E53BEEA" w14:textId="0257419B" w:rsidR="00D16894" w:rsidRPr="000C6D65" w:rsidRDefault="00C77A6F" w:rsidP="00781B9E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 w:rsidRPr="000C6D65">
        <w:rPr>
          <w:rFonts w:ascii="Bahnschrift" w:hAnsi="Bahnschrift"/>
          <w:b/>
          <w:i/>
          <w:iCs/>
          <w:sz w:val="32"/>
          <w:szCs w:val="32"/>
        </w:rPr>
        <w:t xml:space="preserve">Italian Wedding </w:t>
      </w:r>
    </w:p>
    <w:p w14:paraId="6E69905E" w14:textId="13C4EAE9" w:rsidR="00781B9E" w:rsidRPr="000C6D65" w:rsidRDefault="00AF7FFD" w:rsidP="00781B9E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 w:rsidRPr="000C6D65">
        <w:rPr>
          <w:rFonts w:ascii="Bahnschrift" w:hAnsi="Bahnschrift"/>
          <w:b/>
          <w:i/>
          <w:iCs/>
          <w:sz w:val="32"/>
          <w:szCs w:val="32"/>
        </w:rPr>
        <w:t>Cream</w:t>
      </w:r>
      <w:r w:rsidR="00C77A6F" w:rsidRPr="000C6D65">
        <w:rPr>
          <w:rFonts w:ascii="Bahnschrift" w:hAnsi="Bahnschrift"/>
          <w:b/>
          <w:i/>
          <w:iCs/>
          <w:sz w:val="32"/>
          <w:szCs w:val="32"/>
        </w:rPr>
        <w:t xml:space="preserve">y Loaded Baked Potato </w:t>
      </w:r>
    </w:p>
    <w:p w14:paraId="5BC3A0DE" w14:textId="45247787" w:rsidR="006141D6" w:rsidRPr="000C6D65" w:rsidRDefault="000C6D65" w:rsidP="000C6D65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 w:rsidRPr="000C6D65">
        <w:rPr>
          <w:rFonts w:ascii="Bahnschrift" w:hAnsi="Bahnschrift"/>
          <w:b/>
          <w:i/>
          <w:iCs/>
          <w:sz w:val="32"/>
          <w:szCs w:val="32"/>
        </w:rPr>
        <w:t xml:space="preserve">Bratwurst &amp; Cabbage </w:t>
      </w:r>
    </w:p>
    <w:p w14:paraId="35CBC3DD" w14:textId="62651AD7" w:rsidR="00BB5B2D" w:rsidRPr="00781B9E" w:rsidRDefault="00BB5B2D" w:rsidP="00BB5B2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French fry</w:t>
      </w:r>
    </w:p>
    <w:p w14:paraId="6525C4C8" w14:textId="77777777" w:rsidR="00BB5B2D" w:rsidRPr="00781B9E" w:rsidRDefault="00BB5B2D" w:rsidP="00BB5B2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House Chips</w:t>
      </w:r>
    </w:p>
    <w:p w14:paraId="74FB2224" w14:textId="77777777" w:rsidR="00BB5B2D" w:rsidRPr="00781B9E" w:rsidRDefault="00BB5B2D" w:rsidP="00BB5B2D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Salt &amp; Vinegar Chips 4</w:t>
      </w:r>
    </w:p>
    <w:p w14:paraId="3410BEEB" w14:textId="5C7C7039" w:rsidR="00CC6208" w:rsidRDefault="00BB5B2D" w:rsidP="000C6D65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Sweet Waffle 4.75</w:t>
      </w:r>
    </w:p>
    <w:p w14:paraId="2CEA1AB1" w14:textId="77777777" w:rsidR="000C6D65" w:rsidRDefault="000C6D65" w:rsidP="000C6D65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</w:p>
    <w:p w14:paraId="5C4E56E4" w14:textId="3AC08BDE" w:rsidR="008D0BF8" w:rsidRPr="000C6D65" w:rsidRDefault="00781B9E" w:rsidP="003E2439">
      <w:pPr>
        <w:spacing w:after="0"/>
        <w:jc w:val="center"/>
        <w:rPr>
          <w:rFonts w:ascii="Bahnschrift" w:hAnsi="Bahnschrift"/>
          <w:b/>
          <w:i/>
          <w:iCs/>
          <w:sz w:val="28"/>
          <w:szCs w:val="28"/>
        </w:rPr>
      </w:pPr>
      <w:r w:rsidRPr="000C6D65">
        <w:rPr>
          <w:rFonts w:ascii="Bahnschrift" w:hAnsi="Bahnschrift"/>
          <w:b/>
          <w:i/>
          <w:iCs/>
          <w:sz w:val="28"/>
          <w:szCs w:val="28"/>
        </w:rPr>
        <w:t>JUMBO ONION RING</w:t>
      </w:r>
    </w:p>
    <w:p w14:paraId="6E56D15A" w14:textId="5425499F" w:rsidR="008D0BF8" w:rsidRPr="008D0BF8" w:rsidRDefault="00A16E9B" w:rsidP="00B77A7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>Wally Smith Salad</w:t>
      </w:r>
      <w:r w:rsidR="00AF3259"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 Special </w:t>
      </w:r>
    </w:p>
    <w:p w14:paraId="53091D7A" w14:textId="55D37B7B" w:rsidR="008D0BF8" w:rsidRDefault="00AF3259" w:rsidP="00B77A7B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 xml:space="preserve">Mixed greens served w/ house balsamic dressing topped w/ shredded carrot, cucumber, </w:t>
      </w:r>
      <w:r w:rsidR="00C77A6F">
        <w:rPr>
          <w:rFonts w:ascii="Arial Rounded MT Bold" w:hAnsi="Arial Rounded MT Bold" w:cs="Arial"/>
          <w:bCs/>
          <w:sz w:val="24"/>
          <w:szCs w:val="24"/>
        </w:rPr>
        <w:t>diced walnuts, sun dried cranberries, sliced granny smith apple and a scoop of solid white meat chicken salad drizzled w/ local honey</w:t>
      </w:r>
      <w:r w:rsidR="008D0BF8">
        <w:rPr>
          <w:rFonts w:ascii="Arial Rounded MT Bold" w:hAnsi="Arial Rounded MT Bold" w:cs="Arial"/>
          <w:bCs/>
          <w:sz w:val="24"/>
          <w:szCs w:val="24"/>
        </w:rPr>
        <w:t xml:space="preserve"> </w:t>
      </w:r>
      <w:r w:rsidR="00781B9E">
        <w:rPr>
          <w:rFonts w:ascii="Arial Rounded MT Bold" w:hAnsi="Arial Rounded MT Bold" w:cs="Arial"/>
          <w:bCs/>
          <w:sz w:val="24"/>
          <w:szCs w:val="24"/>
        </w:rPr>
        <w:t>16.75</w:t>
      </w:r>
    </w:p>
    <w:p w14:paraId="28BD2E41" w14:textId="584C5789" w:rsidR="008D0BF8" w:rsidRPr="008D0BF8" w:rsidRDefault="00C77A6F" w:rsidP="00B77A7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San Diego Double Burger Combo </w:t>
      </w:r>
    </w:p>
    <w:p w14:paraId="210F5999" w14:textId="2C0EC5EE" w:rsidR="008D0BF8" w:rsidRDefault="00C77A6F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Double ¼ lb. burgers topped w/ melted cheddar cheese, Cole’s Almost famous Guacamole, diced jalapeno peppers, zippy chipotle sauce, onions,</w:t>
      </w:r>
      <w:r w:rsidR="003E2439">
        <w:rPr>
          <w:rFonts w:ascii="Arial Rounded MT Bold" w:hAnsi="Arial Rounded MT Bold" w:cs="Arial"/>
          <w:bCs/>
          <w:sz w:val="24"/>
          <w:szCs w:val="24"/>
        </w:rPr>
        <w:t xml:space="preserve"> lettuce and tomato </w:t>
      </w:r>
      <w:r>
        <w:rPr>
          <w:rFonts w:ascii="Arial Rounded MT Bold" w:hAnsi="Arial Rounded MT Bold" w:cs="Arial"/>
          <w:bCs/>
          <w:sz w:val="24"/>
          <w:szCs w:val="24"/>
        </w:rPr>
        <w:t>served on a fresh baked roll</w:t>
      </w:r>
      <w:r w:rsidR="008D0BF8">
        <w:rPr>
          <w:rFonts w:ascii="Arial Rounded MT Bold" w:hAnsi="Arial Rounded MT Bold" w:cs="Arial"/>
          <w:bCs/>
          <w:sz w:val="24"/>
          <w:szCs w:val="24"/>
        </w:rPr>
        <w:t xml:space="preserve"> with a side of </w:t>
      </w:r>
      <w:r w:rsidR="008D0BF8" w:rsidRPr="008D0BF8">
        <w:rPr>
          <w:rFonts w:ascii="Arial Rounded MT Bold" w:hAnsi="Arial Rounded MT Bold" w:cs="Arial"/>
          <w:bCs/>
          <w:i/>
          <w:iCs/>
          <w:sz w:val="24"/>
          <w:szCs w:val="24"/>
        </w:rPr>
        <w:t>French Fries</w:t>
      </w:r>
      <w:r w:rsidR="00781B9E">
        <w:rPr>
          <w:rFonts w:ascii="Arial Rounded MT Bold" w:hAnsi="Arial Rounded MT Bold" w:cs="Arial"/>
          <w:bCs/>
          <w:i/>
          <w:iCs/>
          <w:sz w:val="24"/>
          <w:szCs w:val="24"/>
        </w:rPr>
        <w:t xml:space="preserve"> 16.65</w:t>
      </w:r>
    </w:p>
    <w:p w14:paraId="75B6206E" w14:textId="4D21F860" w:rsidR="008D0BF8" w:rsidRPr="008D0BF8" w:rsidRDefault="00C77A6F" w:rsidP="00B77A7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Twisted Chicken Parmesan </w:t>
      </w:r>
      <w:r w:rsidR="00AF3259"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 </w:t>
      </w:r>
    </w:p>
    <w:p w14:paraId="096BDBFB" w14:textId="4DCBF5D4" w:rsidR="008D0BF8" w:rsidRPr="000C6D65" w:rsidRDefault="00C77A6F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House made golden breaded chicken breast cutlet topped w/ Fabiola’s Marinara sauce, dash of basil pesto, house roasted red peppers, provolone cheese and shredded parmesan cheese served on a fresh baked roll</w:t>
      </w:r>
      <w:r w:rsidR="00781B9E">
        <w:rPr>
          <w:rFonts w:ascii="Arial Rounded MT Bold" w:hAnsi="Arial Rounded MT Bold" w:cs="Arial"/>
          <w:bCs/>
          <w:sz w:val="24"/>
          <w:szCs w:val="24"/>
        </w:rPr>
        <w:t xml:space="preserve"> 13.75</w:t>
      </w:r>
    </w:p>
    <w:p w14:paraId="605E2E4D" w14:textId="6666497F" w:rsidR="008D0BF8" w:rsidRPr="008D0BF8" w:rsidRDefault="00A16E9B" w:rsidP="008D0BF8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Penny Tuna Panini </w:t>
      </w:r>
      <w:r w:rsidR="00AF3259"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 </w:t>
      </w:r>
    </w:p>
    <w:p w14:paraId="17AE775A" w14:textId="24A2B2F7" w:rsidR="008D0BF8" w:rsidRDefault="00C77A6F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 xml:space="preserve">Solid white meat tuna salad topped w/ </w:t>
      </w:r>
      <w:r w:rsidR="00A16E9B">
        <w:rPr>
          <w:rFonts w:ascii="Arial Rounded MT Bold" w:hAnsi="Arial Rounded MT Bold" w:cs="Arial"/>
          <w:bCs/>
          <w:sz w:val="24"/>
          <w:szCs w:val="24"/>
        </w:rPr>
        <w:t xml:space="preserve">American cheese, crisp apple wood smoked bacon and fresh tomato served panini grilled on Italian bread </w:t>
      </w:r>
      <w:r w:rsidR="00781B9E">
        <w:rPr>
          <w:rFonts w:ascii="Arial Rounded MT Bold" w:hAnsi="Arial Rounded MT Bold" w:cs="Arial"/>
          <w:bCs/>
          <w:sz w:val="24"/>
          <w:szCs w:val="24"/>
        </w:rPr>
        <w:t>13.65</w:t>
      </w:r>
    </w:p>
    <w:p w14:paraId="18CB202D" w14:textId="1508D6A1" w:rsidR="008D0BF8" w:rsidRPr="00781B9E" w:rsidRDefault="00C77A6F" w:rsidP="00B77A7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Spring Salmon Wrap </w:t>
      </w:r>
      <w:r w:rsidR="00A16E9B"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Combo </w:t>
      </w:r>
    </w:p>
    <w:p w14:paraId="518C5C22" w14:textId="4E667008" w:rsidR="003E2439" w:rsidRDefault="00C77A6F" w:rsidP="00A16E9B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 xml:space="preserve">Lemon Dill seasoned grilled fresh salmon filet topped w/ local micro greens, caramelized leaks, grape tomato, cucumber and creamy horseradish sauce all wrapped up </w:t>
      </w:r>
      <w:r w:rsidR="00A16E9B">
        <w:rPr>
          <w:rFonts w:ascii="Arial Rounded MT Bold" w:hAnsi="Arial Rounded MT Bold" w:cs="Arial"/>
          <w:bCs/>
          <w:sz w:val="24"/>
          <w:szCs w:val="24"/>
        </w:rPr>
        <w:t xml:space="preserve">served w/ side garden salad </w:t>
      </w:r>
      <w:r w:rsidR="00781B9E">
        <w:rPr>
          <w:rFonts w:ascii="Arial Rounded MT Bold" w:hAnsi="Arial Rounded MT Bold" w:cs="Arial"/>
          <w:bCs/>
          <w:sz w:val="24"/>
          <w:szCs w:val="24"/>
        </w:rPr>
        <w:t>16.55</w:t>
      </w:r>
    </w:p>
    <w:p w14:paraId="0F5073E7" w14:textId="77777777" w:rsidR="000C6D65" w:rsidRDefault="000C6D65" w:rsidP="00A16E9B">
      <w:pPr>
        <w:spacing w:after="0"/>
        <w:ind w:left="360"/>
        <w:jc w:val="center"/>
        <w:rPr>
          <w:rFonts w:ascii="Bahnschrift" w:hAnsi="Bahnschrift"/>
          <w:b/>
          <w:i/>
          <w:iCs/>
          <w:color w:val="FF3399"/>
          <w:sz w:val="24"/>
          <w:szCs w:val="24"/>
        </w:rPr>
      </w:pPr>
    </w:p>
    <w:p w14:paraId="38C5937A" w14:textId="77777777" w:rsidR="000C6D65" w:rsidRDefault="000C6D65" w:rsidP="00A16E9B">
      <w:pPr>
        <w:spacing w:after="0"/>
        <w:ind w:left="360"/>
        <w:jc w:val="center"/>
        <w:rPr>
          <w:rFonts w:ascii="Bahnschrift" w:hAnsi="Bahnschrift"/>
          <w:b/>
          <w:i/>
          <w:iCs/>
          <w:color w:val="FF3399"/>
          <w:sz w:val="24"/>
          <w:szCs w:val="24"/>
        </w:rPr>
      </w:pPr>
    </w:p>
    <w:p w14:paraId="45BC2AF4" w14:textId="1C7B1446" w:rsidR="00A16E9B" w:rsidRPr="00781B9E" w:rsidRDefault="00A16E9B" w:rsidP="00A16E9B">
      <w:pPr>
        <w:spacing w:after="0"/>
        <w:ind w:left="360"/>
        <w:jc w:val="center"/>
        <w:rPr>
          <w:rFonts w:ascii="Bahnschrift" w:hAnsi="Bahnschrift"/>
          <w:b/>
          <w:i/>
          <w:iCs/>
          <w:color w:val="FF3399"/>
          <w:sz w:val="24"/>
          <w:szCs w:val="24"/>
        </w:rPr>
      </w:pPr>
      <w:r w:rsidRPr="00781B9E">
        <w:rPr>
          <w:rFonts w:ascii="Bahnschrift" w:hAnsi="Bahnschrift"/>
          <w:b/>
          <w:i/>
          <w:iCs/>
          <w:color w:val="FF3399"/>
          <w:sz w:val="24"/>
          <w:szCs w:val="24"/>
        </w:rPr>
        <w:t>Bowls, Cups &amp; Quarts!</w:t>
      </w:r>
    </w:p>
    <w:p w14:paraId="5EC8AA88" w14:textId="77777777" w:rsidR="00A16E9B" w:rsidRPr="000C6D65" w:rsidRDefault="00A16E9B" w:rsidP="00A16E9B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 w:rsidRPr="000C6D65">
        <w:rPr>
          <w:rFonts w:ascii="Bahnschrift" w:hAnsi="Bahnschrift"/>
          <w:b/>
          <w:i/>
          <w:iCs/>
          <w:sz w:val="32"/>
          <w:szCs w:val="32"/>
        </w:rPr>
        <w:t xml:space="preserve">Italian Wedding </w:t>
      </w:r>
    </w:p>
    <w:p w14:paraId="5342FFB8" w14:textId="0EB78531" w:rsidR="00A16E9B" w:rsidRDefault="00A16E9B" w:rsidP="00A16E9B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 w:rsidRPr="000C6D65">
        <w:rPr>
          <w:rFonts w:ascii="Bahnschrift" w:hAnsi="Bahnschrift"/>
          <w:b/>
          <w:i/>
          <w:iCs/>
          <w:sz w:val="32"/>
          <w:szCs w:val="32"/>
        </w:rPr>
        <w:t xml:space="preserve">Creamy Loaded Baked Potato </w:t>
      </w:r>
    </w:p>
    <w:p w14:paraId="4C59074A" w14:textId="59BAC6F9" w:rsidR="00A16E9B" w:rsidRPr="000C6D65" w:rsidRDefault="000C6D65" w:rsidP="000C6D65">
      <w:pPr>
        <w:spacing w:after="0"/>
        <w:ind w:left="360"/>
        <w:jc w:val="center"/>
        <w:rPr>
          <w:rFonts w:ascii="Bahnschrift" w:hAnsi="Bahnschrift"/>
          <w:b/>
          <w:i/>
          <w:iCs/>
          <w:sz w:val="32"/>
          <w:szCs w:val="32"/>
        </w:rPr>
      </w:pPr>
      <w:r>
        <w:rPr>
          <w:rFonts w:ascii="Bahnschrift" w:hAnsi="Bahnschrift"/>
          <w:b/>
          <w:i/>
          <w:iCs/>
          <w:sz w:val="32"/>
          <w:szCs w:val="32"/>
        </w:rPr>
        <w:t xml:space="preserve">Bratwurst &amp; Cabbage </w:t>
      </w:r>
    </w:p>
    <w:p w14:paraId="0E798CBC" w14:textId="77777777" w:rsidR="00A16E9B" w:rsidRPr="00781B9E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French fry</w:t>
      </w:r>
    </w:p>
    <w:p w14:paraId="6818BC85" w14:textId="77777777" w:rsidR="00A16E9B" w:rsidRPr="00781B9E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House Chips</w:t>
      </w:r>
    </w:p>
    <w:p w14:paraId="18052B50" w14:textId="77777777" w:rsidR="00A16E9B" w:rsidRPr="00781B9E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Salt &amp; Vinegar Chips 4</w:t>
      </w:r>
    </w:p>
    <w:p w14:paraId="195B4C3E" w14:textId="77777777" w:rsidR="00A16E9B" w:rsidRPr="00781B9E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  <w:r w:rsidRPr="00781B9E">
        <w:rPr>
          <w:rFonts w:ascii="Bahnschrift" w:hAnsi="Bahnschrift"/>
          <w:b/>
          <w:i/>
          <w:iCs/>
          <w:sz w:val="20"/>
          <w:szCs w:val="20"/>
        </w:rPr>
        <w:t>Sweet Waffle 4.75</w:t>
      </w:r>
    </w:p>
    <w:p w14:paraId="5E88B87E" w14:textId="77777777" w:rsidR="00A16E9B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0"/>
          <w:szCs w:val="20"/>
        </w:rPr>
      </w:pPr>
    </w:p>
    <w:p w14:paraId="3E1AAF09" w14:textId="77777777" w:rsidR="00A16E9B" w:rsidRPr="000C6D65" w:rsidRDefault="00A16E9B" w:rsidP="00A16E9B">
      <w:pPr>
        <w:spacing w:after="0"/>
        <w:jc w:val="center"/>
        <w:rPr>
          <w:rFonts w:ascii="Bahnschrift" w:hAnsi="Bahnschrift"/>
          <w:b/>
          <w:i/>
          <w:iCs/>
          <w:sz w:val="28"/>
          <w:szCs w:val="28"/>
        </w:rPr>
      </w:pPr>
      <w:r w:rsidRPr="000C6D65">
        <w:rPr>
          <w:rFonts w:ascii="Bahnschrift" w:hAnsi="Bahnschrift"/>
          <w:b/>
          <w:i/>
          <w:iCs/>
          <w:sz w:val="28"/>
          <w:szCs w:val="28"/>
        </w:rPr>
        <w:t>JUMBO ONION RING</w:t>
      </w:r>
    </w:p>
    <w:p w14:paraId="20B9D060" w14:textId="77777777" w:rsidR="00A16E9B" w:rsidRPr="008D0BF8" w:rsidRDefault="00A16E9B" w:rsidP="00A16E9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Wally Smith Salad Special </w:t>
      </w:r>
    </w:p>
    <w:p w14:paraId="0D866FE2" w14:textId="3492BD1F" w:rsidR="00A16E9B" w:rsidRDefault="00A16E9B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Mixed greens served w/ house balsamic dressing topped w/ shredded carrot, cucumber, diced walnuts, sun dried cranberries, sliced granny smith apple and a scoop of solid white meat chicken salad drizzled w/ local honey 16.75</w:t>
      </w:r>
    </w:p>
    <w:p w14:paraId="797EE5EC" w14:textId="77777777" w:rsidR="00A16E9B" w:rsidRPr="008D0BF8" w:rsidRDefault="00A16E9B" w:rsidP="00A16E9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San Diego Double Burger Combo </w:t>
      </w:r>
    </w:p>
    <w:p w14:paraId="1896BB1D" w14:textId="73AC5055" w:rsidR="00A16E9B" w:rsidRDefault="00A16E9B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 xml:space="preserve">Double ¼ lb. burgers topped w/ melted cheddar cheese, Cole’s Almost famous Guacamole, diced jalapeno peppers, zippy chipotle sauce, onions, lettuce and tomato served on a fresh baked roll with a side of </w:t>
      </w:r>
      <w:r w:rsidRPr="008D0BF8">
        <w:rPr>
          <w:rFonts w:ascii="Arial Rounded MT Bold" w:hAnsi="Arial Rounded MT Bold" w:cs="Arial"/>
          <w:bCs/>
          <w:i/>
          <w:iCs/>
          <w:sz w:val="24"/>
          <w:szCs w:val="24"/>
        </w:rPr>
        <w:t>French Fries</w:t>
      </w:r>
      <w:r>
        <w:rPr>
          <w:rFonts w:ascii="Arial Rounded MT Bold" w:hAnsi="Arial Rounded MT Bold" w:cs="Arial"/>
          <w:bCs/>
          <w:i/>
          <w:iCs/>
          <w:sz w:val="24"/>
          <w:szCs w:val="24"/>
        </w:rPr>
        <w:t xml:space="preserve"> 16.65</w:t>
      </w:r>
    </w:p>
    <w:p w14:paraId="6994F623" w14:textId="77777777" w:rsidR="00A16E9B" w:rsidRPr="008D0BF8" w:rsidRDefault="00A16E9B" w:rsidP="00A16E9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Twisted Chicken Parmesan  </w:t>
      </w:r>
    </w:p>
    <w:p w14:paraId="0F7AF657" w14:textId="037D2976" w:rsidR="00A16E9B" w:rsidRPr="000C6D65" w:rsidRDefault="00A16E9B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House made golden breaded chicken breast cutlet topped w/ Fabiola’s Marinara sauce, dash of basil pesto, house roasted red peppers, provolone cheese and shredded parmesan cheese served on a fresh baked roll 13.75</w:t>
      </w:r>
    </w:p>
    <w:p w14:paraId="7B491D7A" w14:textId="77777777" w:rsidR="00A16E9B" w:rsidRPr="008D0BF8" w:rsidRDefault="00A16E9B" w:rsidP="00A16E9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Penny Tuna Panini  </w:t>
      </w:r>
    </w:p>
    <w:p w14:paraId="01B18E04" w14:textId="6D702D0C" w:rsidR="00A16E9B" w:rsidRDefault="00A16E9B" w:rsidP="000C6D65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Solid white meat tuna salad topped w/ American cheese, crisp apple wood smoked bacon and fresh tomato served panini grilled on Italian bread 13.65</w:t>
      </w:r>
    </w:p>
    <w:p w14:paraId="13A1F13E" w14:textId="77777777" w:rsidR="00A16E9B" w:rsidRPr="00781B9E" w:rsidRDefault="00A16E9B" w:rsidP="00A16E9B">
      <w:pPr>
        <w:spacing w:after="0"/>
        <w:jc w:val="center"/>
        <w:rPr>
          <w:rFonts w:ascii="Arial Rounded MT Bold" w:hAnsi="Arial Rounded MT Bold" w:cs="Arial"/>
          <w:bCs/>
          <w:color w:val="FF0000"/>
          <w:sz w:val="24"/>
          <w:szCs w:val="24"/>
        </w:rPr>
      </w:pPr>
      <w:r>
        <w:rPr>
          <w:rFonts w:ascii="Arial Rounded MT Bold" w:hAnsi="Arial Rounded MT Bold" w:cs="Arial"/>
          <w:bCs/>
          <w:color w:val="FF0000"/>
          <w:sz w:val="24"/>
          <w:szCs w:val="24"/>
        </w:rPr>
        <w:t xml:space="preserve">Spring Salmon Wrap Combo </w:t>
      </w:r>
    </w:p>
    <w:p w14:paraId="535164AD" w14:textId="75BF017B" w:rsidR="00A8070E" w:rsidRPr="00A16E9B" w:rsidRDefault="00A16E9B" w:rsidP="00A16E9B">
      <w:pPr>
        <w:spacing w:after="0"/>
        <w:jc w:val="center"/>
        <w:rPr>
          <w:rFonts w:ascii="Arial Rounded MT Bold" w:hAnsi="Arial Rounded MT Bold" w:cs="Arial"/>
          <w:bCs/>
          <w:sz w:val="24"/>
          <w:szCs w:val="24"/>
        </w:rPr>
      </w:pPr>
      <w:r>
        <w:rPr>
          <w:rFonts w:ascii="Arial Rounded MT Bold" w:hAnsi="Arial Rounded MT Bold" w:cs="Arial"/>
          <w:bCs/>
          <w:sz w:val="24"/>
          <w:szCs w:val="24"/>
        </w:rPr>
        <w:t>Lemon Dill seasoned grilled fresh salmon filet topped w/ local micro greens, caramelized leaks, grape tomato, cucumber and creamy horseradish sauce all wrapped up served w/ side garden salad 16.5</w:t>
      </w:r>
      <w:r>
        <w:rPr>
          <w:rFonts w:ascii="Arial Rounded MT Bold" w:hAnsi="Arial Rounded MT Bold" w:cs="Arial"/>
          <w:bCs/>
          <w:sz w:val="24"/>
          <w:szCs w:val="24"/>
        </w:rPr>
        <w:t>5</w:t>
      </w:r>
    </w:p>
    <w:sectPr w:rsidR="00A8070E" w:rsidRPr="00A16E9B" w:rsidSect="004C0C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358BC" w14:textId="77777777" w:rsidR="00CC1DE1" w:rsidRDefault="00CC1DE1" w:rsidP="005527CF">
      <w:pPr>
        <w:spacing w:after="0" w:line="240" w:lineRule="auto"/>
      </w:pPr>
      <w:r>
        <w:separator/>
      </w:r>
    </w:p>
  </w:endnote>
  <w:endnote w:type="continuationSeparator" w:id="0">
    <w:p w14:paraId="43689187" w14:textId="77777777" w:rsidR="00CC1DE1" w:rsidRDefault="00CC1DE1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5341F" w14:textId="77777777" w:rsidR="00781B9E" w:rsidRDefault="00781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2588" w14:textId="77777777" w:rsidR="00781B9E" w:rsidRDefault="00781B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9CE58" w14:textId="77777777" w:rsidR="00781B9E" w:rsidRDefault="00781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2EE62" w14:textId="77777777" w:rsidR="00CC1DE1" w:rsidRDefault="00CC1DE1" w:rsidP="005527CF">
      <w:pPr>
        <w:spacing w:after="0" w:line="240" w:lineRule="auto"/>
      </w:pPr>
      <w:r>
        <w:separator/>
      </w:r>
    </w:p>
  </w:footnote>
  <w:footnote w:type="continuationSeparator" w:id="0">
    <w:p w14:paraId="19404E34" w14:textId="77777777" w:rsidR="00CC1DE1" w:rsidRDefault="00CC1DE1" w:rsidP="005527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452F6" w14:textId="293C23F1" w:rsidR="00781B9E" w:rsidRDefault="00000000">
    <w:pPr>
      <w:pStyle w:val="Header"/>
    </w:pPr>
    <w:r>
      <w:rPr>
        <w:noProof/>
      </w:rPr>
      <w:pict w14:anchorId="033B8D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7035657" o:spid="_x0000_s1026" type="#_x0000_t75" style="position:absolute;margin-left:0;margin-top:0;width:539.6pt;height:415.55pt;z-index:-251657216;mso-position-horizontal:center;mso-position-horizontal-relative:margin;mso-position-vertical:center;mso-position-vertical-relative:margin" o:allowincell="f">
          <v:imagedata r:id="rId1" o:title="OIP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D7DB" w14:textId="1EB8BC63" w:rsidR="00781B9E" w:rsidRDefault="00000000">
    <w:pPr>
      <w:pStyle w:val="Header"/>
    </w:pPr>
    <w:r>
      <w:rPr>
        <w:noProof/>
      </w:rPr>
      <w:pict w14:anchorId="301FF5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7035658" o:spid="_x0000_s1027" type="#_x0000_t75" style="position:absolute;margin-left:0;margin-top:0;width:539.6pt;height:415.55pt;z-index:-251656192;mso-position-horizontal:center;mso-position-horizontal-relative:margin;mso-position-vertical:center;mso-position-vertical-relative:margin" o:allowincell="f">
          <v:imagedata r:id="rId1" o:title="OIP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DFEC2" w14:textId="34ADCC41" w:rsidR="00781B9E" w:rsidRDefault="00000000">
    <w:pPr>
      <w:pStyle w:val="Header"/>
    </w:pPr>
    <w:r>
      <w:rPr>
        <w:noProof/>
      </w:rPr>
      <w:pict w14:anchorId="0A819B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7035656" o:spid="_x0000_s1025" type="#_x0000_t75" style="position:absolute;margin-left:0;margin-top:0;width:539.6pt;height:415.55pt;z-index:-251658240;mso-position-horizontal:center;mso-position-horizontal-relative:margin;mso-position-vertical:center;mso-position-vertical-relative:margin" o:allowincell="f">
          <v:imagedata r:id="rId1" o:title="OIP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0E7F"/>
    <w:multiLevelType w:val="hybridMultilevel"/>
    <w:tmpl w:val="518A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 w16cid:durableId="1005287865">
    <w:abstractNumId w:val="1"/>
  </w:num>
  <w:num w:numId="2" w16cid:durableId="1723945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0B5C"/>
    <w:rsid w:val="000075B6"/>
    <w:rsid w:val="00013EA7"/>
    <w:rsid w:val="00016004"/>
    <w:rsid w:val="00021ED4"/>
    <w:rsid w:val="000246BD"/>
    <w:rsid w:val="0002560E"/>
    <w:rsid w:val="000262EA"/>
    <w:rsid w:val="0003583D"/>
    <w:rsid w:val="00045233"/>
    <w:rsid w:val="00047D3C"/>
    <w:rsid w:val="00060506"/>
    <w:rsid w:val="00070864"/>
    <w:rsid w:val="00075E81"/>
    <w:rsid w:val="00083DA4"/>
    <w:rsid w:val="000900D9"/>
    <w:rsid w:val="00093A1A"/>
    <w:rsid w:val="00095ADA"/>
    <w:rsid w:val="000A3415"/>
    <w:rsid w:val="000A71CD"/>
    <w:rsid w:val="000B26D7"/>
    <w:rsid w:val="000C4048"/>
    <w:rsid w:val="000C6D65"/>
    <w:rsid w:val="000D3CCE"/>
    <w:rsid w:val="000D74F6"/>
    <w:rsid w:val="000D7AA4"/>
    <w:rsid w:val="000E33E2"/>
    <w:rsid w:val="000E60E9"/>
    <w:rsid w:val="000F07A0"/>
    <w:rsid w:val="000F2D59"/>
    <w:rsid w:val="000F39C2"/>
    <w:rsid w:val="000F4F85"/>
    <w:rsid w:val="000F6C1E"/>
    <w:rsid w:val="0010067A"/>
    <w:rsid w:val="0010751E"/>
    <w:rsid w:val="00120FEB"/>
    <w:rsid w:val="00124F0E"/>
    <w:rsid w:val="00127E71"/>
    <w:rsid w:val="00131A48"/>
    <w:rsid w:val="00135A03"/>
    <w:rsid w:val="00136E20"/>
    <w:rsid w:val="00140ABE"/>
    <w:rsid w:val="001448D0"/>
    <w:rsid w:val="00144EBD"/>
    <w:rsid w:val="00150ACA"/>
    <w:rsid w:val="00153637"/>
    <w:rsid w:val="001638E2"/>
    <w:rsid w:val="00171973"/>
    <w:rsid w:val="00176862"/>
    <w:rsid w:val="00180831"/>
    <w:rsid w:val="00182734"/>
    <w:rsid w:val="00184EA9"/>
    <w:rsid w:val="00185747"/>
    <w:rsid w:val="00187E17"/>
    <w:rsid w:val="001935F4"/>
    <w:rsid w:val="001A02EB"/>
    <w:rsid w:val="001A20E1"/>
    <w:rsid w:val="001A4023"/>
    <w:rsid w:val="001B3AF4"/>
    <w:rsid w:val="001B45FA"/>
    <w:rsid w:val="001B6BDF"/>
    <w:rsid w:val="001C1612"/>
    <w:rsid w:val="001C1649"/>
    <w:rsid w:val="001D0121"/>
    <w:rsid w:val="001D4488"/>
    <w:rsid w:val="001D5572"/>
    <w:rsid w:val="001E27A8"/>
    <w:rsid w:val="001E636C"/>
    <w:rsid w:val="002003A3"/>
    <w:rsid w:val="002038CA"/>
    <w:rsid w:val="0020484A"/>
    <w:rsid w:val="002056FA"/>
    <w:rsid w:val="00206482"/>
    <w:rsid w:val="00215157"/>
    <w:rsid w:val="0022295D"/>
    <w:rsid w:val="00225013"/>
    <w:rsid w:val="00227CB9"/>
    <w:rsid w:val="0024664D"/>
    <w:rsid w:val="0025410E"/>
    <w:rsid w:val="00261D65"/>
    <w:rsid w:val="002628E9"/>
    <w:rsid w:val="00262D6D"/>
    <w:rsid w:val="002672CA"/>
    <w:rsid w:val="002837AB"/>
    <w:rsid w:val="00285826"/>
    <w:rsid w:val="00286110"/>
    <w:rsid w:val="002876C0"/>
    <w:rsid w:val="002971B9"/>
    <w:rsid w:val="002A3105"/>
    <w:rsid w:val="002B0EFF"/>
    <w:rsid w:val="002C419E"/>
    <w:rsid w:val="002C47A2"/>
    <w:rsid w:val="002C4DBB"/>
    <w:rsid w:val="002C6D35"/>
    <w:rsid w:val="002C6D72"/>
    <w:rsid w:val="002E0D72"/>
    <w:rsid w:val="002E0F57"/>
    <w:rsid w:val="002E55BD"/>
    <w:rsid w:val="002E5B96"/>
    <w:rsid w:val="002E6B12"/>
    <w:rsid w:val="002F0AA9"/>
    <w:rsid w:val="00303520"/>
    <w:rsid w:val="0030734E"/>
    <w:rsid w:val="00312509"/>
    <w:rsid w:val="00314573"/>
    <w:rsid w:val="003167BA"/>
    <w:rsid w:val="00323510"/>
    <w:rsid w:val="003359B1"/>
    <w:rsid w:val="00337EB7"/>
    <w:rsid w:val="00347240"/>
    <w:rsid w:val="00352E44"/>
    <w:rsid w:val="003571F9"/>
    <w:rsid w:val="00383B19"/>
    <w:rsid w:val="00383DFB"/>
    <w:rsid w:val="00393849"/>
    <w:rsid w:val="00395C83"/>
    <w:rsid w:val="003B14C4"/>
    <w:rsid w:val="003B6E26"/>
    <w:rsid w:val="003C490C"/>
    <w:rsid w:val="003C5820"/>
    <w:rsid w:val="003C70BD"/>
    <w:rsid w:val="003D4CCB"/>
    <w:rsid w:val="003E008A"/>
    <w:rsid w:val="003E2439"/>
    <w:rsid w:val="003E2AF3"/>
    <w:rsid w:val="003E4CCA"/>
    <w:rsid w:val="003E5168"/>
    <w:rsid w:val="003E5854"/>
    <w:rsid w:val="003F14A7"/>
    <w:rsid w:val="003F25DA"/>
    <w:rsid w:val="00412E87"/>
    <w:rsid w:val="00426656"/>
    <w:rsid w:val="00434B84"/>
    <w:rsid w:val="004437E9"/>
    <w:rsid w:val="00445C55"/>
    <w:rsid w:val="0044658F"/>
    <w:rsid w:val="004476CD"/>
    <w:rsid w:val="004500BF"/>
    <w:rsid w:val="00451DEB"/>
    <w:rsid w:val="00456113"/>
    <w:rsid w:val="004572B2"/>
    <w:rsid w:val="0046147A"/>
    <w:rsid w:val="00464B3A"/>
    <w:rsid w:val="004737B5"/>
    <w:rsid w:val="004863E1"/>
    <w:rsid w:val="00497623"/>
    <w:rsid w:val="004A2C40"/>
    <w:rsid w:val="004A4F1E"/>
    <w:rsid w:val="004A517A"/>
    <w:rsid w:val="004B0733"/>
    <w:rsid w:val="004B5A9A"/>
    <w:rsid w:val="004B6213"/>
    <w:rsid w:val="004B7819"/>
    <w:rsid w:val="004C0C78"/>
    <w:rsid w:val="004C149E"/>
    <w:rsid w:val="004C1791"/>
    <w:rsid w:val="004C2591"/>
    <w:rsid w:val="004C7DDD"/>
    <w:rsid w:val="004D5960"/>
    <w:rsid w:val="004E2E3D"/>
    <w:rsid w:val="004E5057"/>
    <w:rsid w:val="004E721B"/>
    <w:rsid w:val="004F2779"/>
    <w:rsid w:val="005026F6"/>
    <w:rsid w:val="00503D74"/>
    <w:rsid w:val="00511854"/>
    <w:rsid w:val="00522894"/>
    <w:rsid w:val="00523BA5"/>
    <w:rsid w:val="00526A67"/>
    <w:rsid w:val="005323F6"/>
    <w:rsid w:val="00533ED0"/>
    <w:rsid w:val="00537BED"/>
    <w:rsid w:val="00544F19"/>
    <w:rsid w:val="00546F00"/>
    <w:rsid w:val="005506C5"/>
    <w:rsid w:val="005527CF"/>
    <w:rsid w:val="00555FEA"/>
    <w:rsid w:val="00556D30"/>
    <w:rsid w:val="00556FD9"/>
    <w:rsid w:val="00560170"/>
    <w:rsid w:val="00561244"/>
    <w:rsid w:val="0057046D"/>
    <w:rsid w:val="00571A74"/>
    <w:rsid w:val="00571AA1"/>
    <w:rsid w:val="005723DF"/>
    <w:rsid w:val="00574BF5"/>
    <w:rsid w:val="0057751F"/>
    <w:rsid w:val="00586802"/>
    <w:rsid w:val="00590907"/>
    <w:rsid w:val="00593117"/>
    <w:rsid w:val="00594E27"/>
    <w:rsid w:val="005A3B8D"/>
    <w:rsid w:val="005A717A"/>
    <w:rsid w:val="005B0BA4"/>
    <w:rsid w:val="005B299F"/>
    <w:rsid w:val="005B4CD2"/>
    <w:rsid w:val="005C101A"/>
    <w:rsid w:val="005C227D"/>
    <w:rsid w:val="005C300E"/>
    <w:rsid w:val="005C37B8"/>
    <w:rsid w:val="005C4066"/>
    <w:rsid w:val="005D5054"/>
    <w:rsid w:val="005D764C"/>
    <w:rsid w:val="005E46C6"/>
    <w:rsid w:val="005F19E2"/>
    <w:rsid w:val="005F6DBF"/>
    <w:rsid w:val="00601286"/>
    <w:rsid w:val="00611D02"/>
    <w:rsid w:val="006123E8"/>
    <w:rsid w:val="00613A57"/>
    <w:rsid w:val="006141D6"/>
    <w:rsid w:val="00621B69"/>
    <w:rsid w:val="00623B96"/>
    <w:rsid w:val="006256F6"/>
    <w:rsid w:val="00627EAA"/>
    <w:rsid w:val="006359A2"/>
    <w:rsid w:val="00637D82"/>
    <w:rsid w:val="006433D8"/>
    <w:rsid w:val="00651A2D"/>
    <w:rsid w:val="00654155"/>
    <w:rsid w:val="00660654"/>
    <w:rsid w:val="0066143A"/>
    <w:rsid w:val="0067175D"/>
    <w:rsid w:val="00673337"/>
    <w:rsid w:val="006800E1"/>
    <w:rsid w:val="0068289F"/>
    <w:rsid w:val="006851CE"/>
    <w:rsid w:val="006860F1"/>
    <w:rsid w:val="00686483"/>
    <w:rsid w:val="00690232"/>
    <w:rsid w:val="00694D28"/>
    <w:rsid w:val="00694E44"/>
    <w:rsid w:val="00696136"/>
    <w:rsid w:val="00697589"/>
    <w:rsid w:val="006A397D"/>
    <w:rsid w:val="006A6E20"/>
    <w:rsid w:val="006B08A8"/>
    <w:rsid w:val="006C22CD"/>
    <w:rsid w:val="006C3188"/>
    <w:rsid w:val="006C3289"/>
    <w:rsid w:val="006D156A"/>
    <w:rsid w:val="006D28A2"/>
    <w:rsid w:val="006E2F6F"/>
    <w:rsid w:val="006E567D"/>
    <w:rsid w:val="0070353C"/>
    <w:rsid w:val="00707383"/>
    <w:rsid w:val="007108A1"/>
    <w:rsid w:val="00716E40"/>
    <w:rsid w:val="00717179"/>
    <w:rsid w:val="007234F9"/>
    <w:rsid w:val="00731A57"/>
    <w:rsid w:val="00731F84"/>
    <w:rsid w:val="00743AF1"/>
    <w:rsid w:val="00752C77"/>
    <w:rsid w:val="00754879"/>
    <w:rsid w:val="0075570B"/>
    <w:rsid w:val="00756E23"/>
    <w:rsid w:val="00760097"/>
    <w:rsid w:val="007625E3"/>
    <w:rsid w:val="0076601D"/>
    <w:rsid w:val="007720B7"/>
    <w:rsid w:val="00777B35"/>
    <w:rsid w:val="00781B9E"/>
    <w:rsid w:val="00783C7A"/>
    <w:rsid w:val="00783DC4"/>
    <w:rsid w:val="00786256"/>
    <w:rsid w:val="007868AC"/>
    <w:rsid w:val="00786E4C"/>
    <w:rsid w:val="007B036E"/>
    <w:rsid w:val="007B2E33"/>
    <w:rsid w:val="007B37D2"/>
    <w:rsid w:val="007C151D"/>
    <w:rsid w:val="007C1F55"/>
    <w:rsid w:val="007C5E16"/>
    <w:rsid w:val="007D2214"/>
    <w:rsid w:val="007E4BC9"/>
    <w:rsid w:val="007E5298"/>
    <w:rsid w:val="007F1C58"/>
    <w:rsid w:val="007F3C37"/>
    <w:rsid w:val="007F459E"/>
    <w:rsid w:val="007F5ABA"/>
    <w:rsid w:val="0080153C"/>
    <w:rsid w:val="0080167B"/>
    <w:rsid w:val="00806F47"/>
    <w:rsid w:val="008077C3"/>
    <w:rsid w:val="00814308"/>
    <w:rsid w:val="0081593A"/>
    <w:rsid w:val="00817330"/>
    <w:rsid w:val="00830E30"/>
    <w:rsid w:val="00831F0F"/>
    <w:rsid w:val="00832973"/>
    <w:rsid w:val="00840975"/>
    <w:rsid w:val="00842542"/>
    <w:rsid w:val="00851F99"/>
    <w:rsid w:val="0085544A"/>
    <w:rsid w:val="00856982"/>
    <w:rsid w:val="00860FFE"/>
    <w:rsid w:val="00862888"/>
    <w:rsid w:val="00866483"/>
    <w:rsid w:val="008716F6"/>
    <w:rsid w:val="008725FB"/>
    <w:rsid w:val="008744BD"/>
    <w:rsid w:val="0087713F"/>
    <w:rsid w:val="00891BBA"/>
    <w:rsid w:val="008970B0"/>
    <w:rsid w:val="008B5244"/>
    <w:rsid w:val="008B7F59"/>
    <w:rsid w:val="008C60B2"/>
    <w:rsid w:val="008C6E27"/>
    <w:rsid w:val="008C7A0B"/>
    <w:rsid w:val="008C7A1A"/>
    <w:rsid w:val="008C7B1E"/>
    <w:rsid w:val="008D0BF8"/>
    <w:rsid w:val="008D5A1C"/>
    <w:rsid w:val="008E2E7B"/>
    <w:rsid w:val="008F0881"/>
    <w:rsid w:val="008F3978"/>
    <w:rsid w:val="008F61FF"/>
    <w:rsid w:val="00901562"/>
    <w:rsid w:val="009027BF"/>
    <w:rsid w:val="00903F15"/>
    <w:rsid w:val="00904188"/>
    <w:rsid w:val="009054C1"/>
    <w:rsid w:val="009111BA"/>
    <w:rsid w:val="009116B7"/>
    <w:rsid w:val="00913EE4"/>
    <w:rsid w:val="0091577B"/>
    <w:rsid w:val="009206A5"/>
    <w:rsid w:val="009409AA"/>
    <w:rsid w:val="0094314B"/>
    <w:rsid w:val="00943364"/>
    <w:rsid w:val="00946F5C"/>
    <w:rsid w:val="0094773A"/>
    <w:rsid w:val="00952C0C"/>
    <w:rsid w:val="009554DC"/>
    <w:rsid w:val="0096353D"/>
    <w:rsid w:val="009821AD"/>
    <w:rsid w:val="00984027"/>
    <w:rsid w:val="009847F1"/>
    <w:rsid w:val="00995B52"/>
    <w:rsid w:val="0099609F"/>
    <w:rsid w:val="00996817"/>
    <w:rsid w:val="0099795F"/>
    <w:rsid w:val="009A4192"/>
    <w:rsid w:val="009A7E1C"/>
    <w:rsid w:val="009B046B"/>
    <w:rsid w:val="009C0881"/>
    <w:rsid w:val="009D320E"/>
    <w:rsid w:val="009D34B2"/>
    <w:rsid w:val="009D3FE0"/>
    <w:rsid w:val="009D43F2"/>
    <w:rsid w:val="009E3718"/>
    <w:rsid w:val="009F556E"/>
    <w:rsid w:val="00A02C3D"/>
    <w:rsid w:val="00A10270"/>
    <w:rsid w:val="00A127D1"/>
    <w:rsid w:val="00A13E9E"/>
    <w:rsid w:val="00A145BF"/>
    <w:rsid w:val="00A16E9B"/>
    <w:rsid w:val="00A41B73"/>
    <w:rsid w:val="00A4687E"/>
    <w:rsid w:val="00A479A0"/>
    <w:rsid w:val="00A526EB"/>
    <w:rsid w:val="00A56D51"/>
    <w:rsid w:val="00A65040"/>
    <w:rsid w:val="00A65545"/>
    <w:rsid w:val="00A66F9F"/>
    <w:rsid w:val="00A72C14"/>
    <w:rsid w:val="00A72E17"/>
    <w:rsid w:val="00A72F0C"/>
    <w:rsid w:val="00A776E5"/>
    <w:rsid w:val="00A8070E"/>
    <w:rsid w:val="00A9188A"/>
    <w:rsid w:val="00A93F50"/>
    <w:rsid w:val="00A94D83"/>
    <w:rsid w:val="00A94F15"/>
    <w:rsid w:val="00A956A4"/>
    <w:rsid w:val="00A96295"/>
    <w:rsid w:val="00A96559"/>
    <w:rsid w:val="00AA0E5C"/>
    <w:rsid w:val="00AA124A"/>
    <w:rsid w:val="00AB756F"/>
    <w:rsid w:val="00AB786D"/>
    <w:rsid w:val="00AC02CC"/>
    <w:rsid w:val="00AD3A95"/>
    <w:rsid w:val="00AE1B5D"/>
    <w:rsid w:val="00AE7D49"/>
    <w:rsid w:val="00AF3259"/>
    <w:rsid w:val="00AF6EB2"/>
    <w:rsid w:val="00AF7FFD"/>
    <w:rsid w:val="00B01852"/>
    <w:rsid w:val="00B0440C"/>
    <w:rsid w:val="00B072C1"/>
    <w:rsid w:val="00B2025B"/>
    <w:rsid w:val="00B23EA2"/>
    <w:rsid w:val="00B34031"/>
    <w:rsid w:val="00B35513"/>
    <w:rsid w:val="00B4073C"/>
    <w:rsid w:val="00B414C2"/>
    <w:rsid w:val="00B43A26"/>
    <w:rsid w:val="00B4472B"/>
    <w:rsid w:val="00B47D34"/>
    <w:rsid w:val="00B55D47"/>
    <w:rsid w:val="00B63520"/>
    <w:rsid w:val="00B657EC"/>
    <w:rsid w:val="00B661B2"/>
    <w:rsid w:val="00B77A7B"/>
    <w:rsid w:val="00B846CC"/>
    <w:rsid w:val="00B94B47"/>
    <w:rsid w:val="00BA3414"/>
    <w:rsid w:val="00BA5D9C"/>
    <w:rsid w:val="00BA69E3"/>
    <w:rsid w:val="00BB2540"/>
    <w:rsid w:val="00BB287A"/>
    <w:rsid w:val="00BB462C"/>
    <w:rsid w:val="00BB5204"/>
    <w:rsid w:val="00BB5579"/>
    <w:rsid w:val="00BB5B2D"/>
    <w:rsid w:val="00BB6481"/>
    <w:rsid w:val="00BB64A1"/>
    <w:rsid w:val="00BB6699"/>
    <w:rsid w:val="00BC0BD4"/>
    <w:rsid w:val="00BC0DE9"/>
    <w:rsid w:val="00BC5F0D"/>
    <w:rsid w:val="00BE03B7"/>
    <w:rsid w:val="00BE0A4A"/>
    <w:rsid w:val="00BF54C0"/>
    <w:rsid w:val="00BF5EF6"/>
    <w:rsid w:val="00C0233E"/>
    <w:rsid w:val="00C03780"/>
    <w:rsid w:val="00C05654"/>
    <w:rsid w:val="00C05F0C"/>
    <w:rsid w:val="00C15674"/>
    <w:rsid w:val="00C267E7"/>
    <w:rsid w:val="00C275E6"/>
    <w:rsid w:val="00C3353B"/>
    <w:rsid w:val="00C33C1B"/>
    <w:rsid w:val="00C353FE"/>
    <w:rsid w:val="00C3559A"/>
    <w:rsid w:val="00C37045"/>
    <w:rsid w:val="00C37D29"/>
    <w:rsid w:val="00C57D09"/>
    <w:rsid w:val="00C61270"/>
    <w:rsid w:val="00C669E4"/>
    <w:rsid w:val="00C74B92"/>
    <w:rsid w:val="00C76A06"/>
    <w:rsid w:val="00C77A6F"/>
    <w:rsid w:val="00C82C9E"/>
    <w:rsid w:val="00C8506C"/>
    <w:rsid w:val="00C90934"/>
    <w:rsid w:val="00C92D7F"/>
    <w:rsid w:val="00C93B8B"/>
    <w:rsid w:val="00C979C3"/>
    <w:rsid w:val="00CA12C5"/>
    <w:rsid w:val="00CA1876"/>
    <w:rsid w:val="00CA3857"/>
    <w:rsid w:val="00CA6A98"/>
    <w:rsid w:val="00CB1614"/>
    <w:rsid w:val="00CB1CF0"/>
    <w:rsid w:val="00CB2F90"/>
    <w:rsid w:val="00CB3ABC"/>
    <w:rsid w:val="00CC19FF"/>
    <w:rsid w:val="00CC1DE1"/>
    <w:rsid w:val="00CC2285"/>
    <w:rsid w:val="00CC542E"/>
    <w:rsid w:val="00CC5FA4"/>
    <w:rsid w:val="00CC6208"/>
    <w:rsid w:val="00CD4E51"/>
    <w:rsid w:val="00D03339"/>
    <w:rsid w:val="00D04A97"/>
    <w:rsid w:val="00D064DA"/>
    <w:rsid w:val="00D07489"/>
    <w:rsid w:val="00D14FA6"/>
    <w:rsid w:val="00D16894"/>
    <w:rsid w:val="00D20893"/>
    <w:rsid w:val="00D212BB"/>
    <w:rsid w:val="00D34A16"/>
    <w:rsid w:val="00D43194"/>
    <w:rsid w:val="00D4522E"/>
    <w:rsid w:val="00D52F20"/>
    <w:rsid w:val="00D534E7"/>
    <w:rsid w:val="00D57416"/>
    <w:rsid w:val="00D72871"/>
    <w:rsid w:val="00D80C4D"/>
    <w:rsid w:val="00D86662"/>
    <w:rsid w:val="00D9367A"/>
    <w:rsid w:val="00D97212"/>
    <w:rsid w:val="00DA2245"/>
    <w:rsid w:val="00DB1CDC"/>
    <w:rsid w:val="00DB346A"/>
    <w:rsid w:val="00DB5B57"/>
    <w:rsid w:val="00DB6999"/>
    <w:rsid w:val="00DB7EE9"/>
    <w:rsid w:val="00DC1346"/>
    <w:rsid w:val="00DC4B7E"/>
    <w:rsid w:val="00DD5FF0"/>
    <w:rsid w:val="00DE5B84"/>
    <w:rsid w:val="00DF04C3"/>
    <w:rsid w:val="00DF7ADA"/>
    <w:rsid w:val="00E02F73"/>
    <w:rsid w:val="00E03087"/>
    <w:rsid w:val="00E10BFB"/>
    <w:rsid w:val="00E12B58"/>
    <w:rsid w:val="00E161E8"/>
    <w:rsid w:val="00E1630E"/>
    <w:rsid w:val="00E16542"/>
    <w:rsid w:val="00E2039C"/>
    <w:rsid w:val="00E25150"/>
    <w:rsid w:val="00E279BD"/>
    <w:rsid w:val="00E308F7"/>
    <w:rsid w:val="00E321EA"/>
    <w:rsid w:val="00E332D0"/>
    <w:rsid w:val="00E35D6D"/>
    <w:rsid w:val="00E471E7"/>
    <w:rsid w:val="00E5122B"/>
    <w:rsid w:val="00E55FC6"/>
    <w:rsid w:val="00E63473"/>
    <w:rsid w:val="00E708E2"/>
    <w:rsid w:val="00E72966"/>
    <w:rsid w:val="00E75AC4"/>
    <w:rsid w:val="00E83A51"/>
    <w:rsid w:val="00E85EC7"/>
    <w:rsid w:val="00E9383B"/>
    <w:rsid w:val="00EA08B1"/>
    <w:rsid w:val="00EA19BA"/>
    <w:rsid w:val="00EA533E"/>
    <w:rsid w:val="00EA5709"/>
    <w:rsid w:val="00EA74F0"/>
    <w:rsid w:val="00EB227A"/>
    <w:rsid w:val="00EB2FC4"/>
    <w:rsid w:val="00EC1DC8"/>
    <w:rsid w:val="00ED14C1"/>
    <w:rsid w:val="00ED4A78"/>
    <w:rsid w:val="00EE3CFC"/>
    <w:rsid w:val="00EF260A"/>
    <w:rsid w:val="00EF786D"/>
    <w:rsid w:val="00F016B2"/>
    <w:rsid w:val="00F06527"/>
    <w:rsid w:val="00F17AB1"/>
    <w:rsid w:val="00F17D10"/>
    <w:rsid w:val="00F34573"/>
    <w:rsid w:val="00F40239"/>
    <w:rsid w:val="00F424CA"/>
    <w:rsid w:val="00F46C93"/>
    <w:rsid w:val="00F5237F"/>
    <w:rsid w:val="00F52BB3"/>
    <w:rsid w:val="00F54561"/>
    <w:rsid w:val="00F6480F"/>
    <w:rsid w:val="00F65C1A"/>
    <w:rsid w:val="00F73AAC"/>
    <w:rsid w:val="00F76EC2"/>
    <w:rsid w:val="00F77206"/>
    <w:rsid w:val="00F95DC9"/>
    <w:rsid w:val="00FA4A38"/>
    <w:rsid w:val="00FA4BA3"/>
    <w:rsid w:val="00FB2E85"/>
    <w:rsid w:val="00FB38FA"/>
    <w:rsid w:val="00FB40B1"/>
    <w:rsid w:val="00FC1980"/>
    <w:rsid w:val="00FC5426"/>
    <w:rsid w:val="00FD0DB8"/>
    <w:rsid w:val="00FD22E9"/>
    <w:rsid w:val="00FD7784"/>
    <w:rsid w:val="00FE1DE4"/>
    <w:rsid w:val="00FF2DAB"/>
    <w:rsid w:val="00FF43EE"/>
    <w:rsid w:val="00FF49BE"/>
    <w:rsid w:val="00FF745C"/>
    <w:rsid w:val="00FF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1CEE4"/>
  <w15:docId w15:val="{B017C376-29BF-44BF-9DE5-8810F3AE9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A67"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  <w:style w:type="paragraph" w:styleId="Title">
    <w:name w:val="Title"/>
    <w:basedOn w:val="Normal"/>
    <w:next w:val="Normal"/>
    <w:link w:val="TitleChar"/>
    <w:uiPriority w:val="10"/>
    <w:qFormat/>
    <w:rsid w:val="00B355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551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4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3-03-30T13:46:00Z</cp:lastPrinted>
  <dcterms:created xsi:type="dcterms:W3CDTF">2023-03-30T13:56:00Z</dcterms:created>
  <dcterms:modified xsi:type="dcterms:W3CDTF">2023-03-30T13:56:00Z</dcterms:modified>
</cp:coreProperties>
</file>